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42D2C9" w14:textId="77777777" w:rsidR="009D3CAF" w:rsidRDefault="009D3CAF" w:rsidP="00CB56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CB566F">
        <w:rPr>
          <w:rFonts w:ascii="Times New Roman" w:hAnsi="Times New Roman" w:cs="Times New Roman"/>
          <w:b/>
          <w:sz w:val="24"/>
          <w:szCs w:val="24"/>
          <w:lang w:val="en-GB"/>
        </w:rPr>
        <w:t>Devonte Bellman</w:t>
      </w:r>
    </w:p>
    <w:p w14:paraId="319D391E" w14:textId="77777777" w:rsidR="00CB566F" w:rsidRDefault="00CB566F" w:rsidP="00CB56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Seattle, Washington </w:t>
      </w:r>
      <w:r w:rsidR="00404C15">
        <w:rPr>
          <w:rFonts w:ascii="Times New Roman" w:hAnsi="Times New Roman" w:cs="Times New Roman"/>
          <w:b/>
          <w:sz w:val="24"/>
          <w:szCs w:val="24"/>
          <w:lang w:val="en-GB"/>
        </w:rPr>
        <w:t>98122</w:t>
      </w:r>
    </w:p>
    <w:p w14:paraId="77A51467" w14:textId="2B37CF5F" w:rsidR="00CB566F" w:rsidRDefault="00CB566F" w:rsidP="00CB56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1728 12</w:t>
      </w:r>
      <w:r w:rsidRPr="00CB566F">
        <w:rPr>
          <w:rFonts w:ascii="Times New Roman" w:hAnsi="Times New Roman" w:cs="Times New Roman"/>
          <w:b/>
          <w:sz w:val="24"/>
          <w:szCs w:val="24"/>
          <w:vertAlign w:val="superscript"/>
          <w:lang w:val="en-GB"/>
        </w:rPr>
        <w:t>th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 </w:t>
      </w:r>
      <w:r w:rsidR="00671F6D">
        <w:rPr>
          <w:rFonts w:ascii="Times New Roman" w:hAnsi="Times New Roman" w:cs="Times New Roman"/>
          <w:b/>
          <w:sz w:val="24"/>
          <w:szCs w:val="24"/>
          <w:lang w:val="en-GB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n-GB"/>
        </w:rPr>
        <w:t>ve apt 3A</w:t>
      </w:r>
    </w:p>
    <w:p w14:paraId="130CB1D3" w14:textId="77777777" w:rsidR="00CB566F" w:rsidRPr="00CB566F" w:rsidRDefault="00CB566F" w:rsidP="00CB566F">
      <w:pPr>
        <w:jc w:val="center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206 </w:t>
      </w:r>
      <w:r w:rsidR="00404C15">
        <w:rPr>
          <w:rFonts w:ascii="Times New Roman" w:hAnsi="Times New Roman" w:cs="Times New Roman"/>
          <w:b/>
          <w:sz w:val="24"/>
          <w:szCs w:val="24"/>
          <w:lang w:val="en-GB"/>
        </w:rPr>
        <w:t>-735-8474</w:t>
      </w:r>
    </w:p>
    <w:p w14:paraId="690EAF9C" w14:textId="77777777" w:rsidR="00540401" w:rsidRDefault="00540401" w:rsidP="00001517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373EA35" w14:textId="77777777" w:rsidR="007F3D67" w:rsidRDefault="007F3D67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Summary</w:t>
      </w:r>
    </w:p>
    <w:p w14:paraId="40ECDABB" w14:textId="662EC025" w:rsidR="007F3D67" w:rsidRPr="00273DD0" w:rsidRDefault="00A5593A" w:rsidP="00273DD0">
      <w:pPr>
        <w:jc w:val="center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C64931">
        <w:rPr>
          <w:rFonts w:ascii="Times New Roman" w:hAnsi="Times New Roman" w:cs="Times New Roman"/>
          <w:sz w:val="24"/>
          <w:szCs w:val="24"/>
          <w:lang w:val="en-GB"/>
        </w:rPr>
        <w:t xml:space="preserve">Dedicated professional with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C64931">
        <w:rPr>
          <w:rFonts w:ascii="Times New Roman" w:hAnsi="Times New Roman" w:cs="Times New Roman"/>
          <w:sz w:val="24"/>
          <w:szCs w:val="24"/>
          <w:lang w:val="en-GB"/>
        </w:rPr>
        <w:t xml:space="preserve">strong background in customer service, interpersonal communication, data entry, </w:t>
      </w:r>
      <w:r w:rsidR="00AE05E6">
        <w:rPr>
          <w:rFonts w:ascii="Times New Roman" w:hAnsi="Times New Roman" w:cs="Times New Roman"/>
          <w:sz w:val="24"/>
          <w:szCs w:val="24"/>
          <w:lang w:val="en-GB"/>
        </w:rPr>
        <w:t xml:space="preserve">Microsoft suites, and strong attention to detail.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A h</w:t>
      </w:r>
      <w:r w:rsidR="00B47206">
        <w:rPr>
          <w:rFonts w:ascii="Times New Roman" w:hAnsi="Times New Roman" w:cs="Times New Roman"/>
          <w:sz w:val="24"/>
          <w:szCs w:val="24"/>
          <w:lang w:val="en-GB"/>
        </w:rPr>
        <w:t>ard worker who</w:t>
      </w:r>
      <w:r w:rsidR="00AE05E6">
        <w:rPr>
          <w:rFonts w:ascii="Times New Roman" w:hAnsi="Times New Roman" w:cs="Times New Roman"/>
          <w:sz w:val="24"/>
          <w:szCs w:val="24"/>
          <w:lang w:val="en-GB"/>
        </w:rPr>
        <w:t xml:space="preserve"> not only works well in a </w:t>
      </w:r>
      <w:r w:rsidR="005F735F">
        <w:rPr>
          <w:rFonts w:ascii="Times New Roman" w:hAnsi="Times New Roman" w:cs="Times New Roman"/>
          <w:sz w:val="24"/>
          <w:szCs w:val="24"/>
          <w:lang w:val="en-GB"/>
        </w:rPr>
        <w:t>team-based</w:t>
      </w:r>
      <w:r w:rsidR="00AE05E6">
        <w:rPr>
          <w:rFonts w:ascii="Times New Roman" w:hAnsi="Times New Roman" w:cs="Times New Roman"/>
          <w:sz w:val="24"/>
          <w:szCs w:val="24"/>
          <w:lang w:val="en-GB"/>
        </w:rPr>
        <w:t xml:space="preserve"> work environment but also requires minor supervision when working on a project </w:t>
      </w:r>
      <w:r w:rsidR="00F91CC3">
        <w:rPr>
          <w:rFonts w:ascii="Times New Roman" w:hAnsi="Times New Roman" w:cs="Times New Roman"/>
          <w:sz w:val="24"/>
          <w:szCs w:val="24"/>
          <w:lang w:val="en-GB"/>
        </w:rPr>
        <w:t>independently. I Work</w:t>
      </w:r>
      <w:r w:rsidR="00197720">
        <w:rPr>
          <w:rFonts w:ascii="Times New Roman" w:hAnsi="Times New Roman" w:cs="Times New Roman"/>
          <w:sz w:val="24"/>
          <w:szCs w:val="24"/>
          <w:lang w:val="en-GB"/>
        </w:rPr>
        <w:t xml:space="preserve"> well under stress and </w:t>
      </w:r>
      <w:r w:rsidR="00F91CC3">
        <w:rPr>
          <w:rFonts w:ascii="Times New Roman" w:hAnsi="Times New Roman" w:cs="Times New Roman"/>
          <w:sz w:val="24"/>
          <w:szCs w:val="24"/>
          <w:lang w:val="en-GB"/>
        </w:rPr>
        <w:t>I enjoy</w:t>
      </w:r>
      <w:r w:rsidR="00197720">
        <w:rPr>
          <w:rFonts w:ascii="Times New Roman" w:hAnsi="Times New Roman" w:cs="Times New Roman"/>
          <w:sz w:val="24"/>
          <w:szCs w:val="24"/>
          <w:lang w:val="en-GB"/>
        </w:rPr>
        <w:t xml:space="preserve"> the challenge of meeting deadlines.</w:t>
      </w:r>
    </w:p>
    <w:p w14:paraId="59900BED" w14:textId="77777777" w:rsidR="009D3CAF" w:rsidRDefault="009D3CAF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Core qualifications </w:t>
      </w:r>
    </w:p>
    <w:p w14:paraId="062674B1" w14:textId="12164EBA" w:rsidR="009D3CAF" w:rsidRDefault="00F91CC3" w:rsidP="009D3C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Quality control </w:t>
      </w:r>
    </w:p>
    <w:p w14:paraId="0C576BDE" w14:textId="77777777" w:rsidR="00B67ADA" w:rsidRDefault="009D3CAF" w:rsidP="002D23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7ADA">
        <w:rPr>
          <w:rFonts w:ascii="Times New Roman" w:hAnsi="Times New Roman" w:cs="Times New Roman"/>
          <w:sz w:val="24"/>
          <w:szCs w:val="24"/>
          <w:lang w:val="en-GB"/>
        </w:rPr>
        <w:t xml:space="preserve">Safety </w:t>
      </w:r>
    </w:p>
    <w:p w14:paraId="10D1D4A8" w14:textId="77777777" w:rsidR="009D3CAF" w:rsidRPr="00B67ADA" w:rsidRDefault="009D3CAF" w:rsidP="002D238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B67ADA">
        <w:rPr>
          <w:rFonts w:ascii="Times New Roman" w:hAnsi="Times New Roman" w:cs="Times New Roman"/>
          <w:sz w:val="24"/>
          <w:szCs w:val="24"/>
          <w:lang w:val="en-GB"/>
        </w:rPr>
        <w:t xml:space="preserve">Warehouse operations </w:t>
      </w:r>
    </w:p>
    <w:p w14:paraId="5CD7DC90" w14:textId="77777777" w:rsidR="009D3CAF" w:rsidRDefault="009D3CAF" w:rsidP="009D3C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Team leadership</w:t>
      </w:r>
    </w:p>
    <w:p w14:paraId="60356E9B" w14:textId="77777777" w:rsidR="00C201B6" w:rsidRDefault="00B67ADA" w:rsidP="009D3C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Sales </w:t>
      </w:r>
    </w:p>
    <w:p w14:paraId="7CE11888" w14:textId="32BACB61" w:rsidR="0034040B" w:rsidRDefault="00F91CC3" w:rsidP="009D3C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formation technology </w:t>
      </w:r>
    </w:p>
    <w:p w14:paraId="62770CA5" w14:textId="045E5933" w:rsidR="00FF5399" w:rsidRDefault="00FF5399" w:rsidP="009D3C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Cn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F735F">
        <w:rPr>
          <w:rFonts w:ascii="Times New Roman" w:hAnsi="Times New Roman" w:cs="Times New Roman"/>
          <w:sz w:val="24"/>
          <w:szCs w:val="24"/>
          <w:lang w:val="en-GB"/>
        </w:rPr>
        <w:t>(caregiver</w:t>
      </w:r>
      <w:r w:rsidR="00B96469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2CFDDF" w14:textId="77777777" w:rsidR="00053350" w:rsidRDefault="00D104B8" w:rsidP="009D3CAF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dministrative software</w:t>
      </w:r>
    </w:p>
    <w:p w14:paraId="35140504" w14:textId="77777777" w:rsidR="009D3CAF" w:rsidRPr="009D3CAF" w:rsidRDefault="008F2A63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 xml:space="preserve">Skills </w:t>
      </w:r>
    </w:p>
    <w:p w14:paraId="5C113C59" w14:textId="2A8E2DC0" w:rsidR="009D3CAF" w:rsidRDefault="0028253A" w:rsidP="009D3CA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5 years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ashier experience </w:t>
      </w:r>
    </w:p>
    <w:p w14:paraId="1C4510A1" w14:textId="0305C8A0" w:rsidR="00B67ADA" w:rsidRDefault="0028253A" w:rsidP="002825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5 +years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customer service experience </w:t>
      </w:r>
    </w:p>
    <w:p w14:paraId="209BB25A" w14:textId="58248BF4" w:rsidR="00B67ADA" w:rsidRDefault="009B12E6" w:rsidP="007D5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-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GB"/>
        </w:rPr>
        <w:t>sales</w:t>
      </w:r>
    </w:p>
    <w:p w14:paraId="1015F393" w14:textId="67CC661B" w:rsidR="002C418F" w:rsidRDefault="009B12E6" w:rsidP="007D5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1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-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proofErr w:type="spellStart"/>
      <w:r w:rsidR="00671F6D">
        <w:rPr>
          <w:rFonts w:ascii="Times New Roman" w:hAnsi="Times New Roman" w:cs="Times New Roman"/>
          <w:sz w:val="24"/>
          <w:szCs w:val="24"/>
          <w:lang w:val="en-GB"/>
        </w:rPr>
        <w:t>Cna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experience </w:t>
      </w:r>
    </w:p>
    <w:p w14:paraId="352E0FD1" w14:textId="277613A5" w:rsidR="009B12E6" w:rsidRDefault="009B12E6" w:rsidP="007D5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2 years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2123C5">
        <w:rPr>
          <w:rFonts w:ascii="Times New Roman" w:hAnsi="Times New Roman" w:cs="Times New Roman"/>
          <w:sz w:val="24"/>
          <w:szCs w:val="24"/>
          <w:lang w:val="en-GB"/>
        </w:rPr>
        <w:t xml:space="preserve">medical terminology </w:t>
      </w:r>
    </w:p>
    <w:p w14:paraId="43218E5B" w14:textId="77DC61C0" w:rsidR="002C418F" w:rsidRPr="002123C5" w:rsidRDefault="002123C5" w:rsidP="002123C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4 years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business administrative studies</w:t>
      </w:r>
    </w:p>
    <w:p w14:paraId="795F1332" w14:textId="32AF3DC9" w:rsidR="00D104B8" w:rsidRDefault="002123C5" w:rsidP="007D5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3 years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of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231AA">
        <w:rPr>
          <w:rFonts w:ascii="Times New Roman" w:hAnsi="Times New Roman" w:cs="Times New Roman"/>
          <w:sz w:val="24"/>
          <w:szCs w:val="24"/>
          <w:lang w:val="en-GB"/>
        </w:rPr>
        <w:t>spreadshee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nd data entry</w:t>
      </w:r>
    </w:p>
    <w:p w14:paraId="4F7052B5" w14:textId="18F2D231" w:rsidR="00D104B8" w:rsidRDefault="00EA13D6" w:rsidP="007D5E8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5 years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fine dining </w:t>
      </w:r>
    </w:p>
    <w:p w14:paraId="64954AA5" w14:textId="3980418C" w:rsidR="008231AA" w:rsidRDefault="005F735F" w:rsidP="005F735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One-month</w:t>
      </w:r>
      <w:r w:rsidR="008231A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="008231AA">
        <w:rPr>
          <w:rFonts w:ascii="Times New Roman" w:hAnsi="Times New Roman" w:cs="Times New Roman"/>
          <w:sz w:val="24"/>
          <w:szCs w:val="24"/>
          <w:lang w:val="en-GB"/>
        </w:rPr>
        <w:t>shipping and receiving</w:t>
      </w:r>
    </w:p>
    <w:p w14:paraId="4F8F697D" w14:textId="6CE05AE4" w:rsidR="005F735F" w:rsidRDefault="005F735F" w:rsidP="005F735F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F735F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College Concentrations </w:t>
      </w:r>
    </w:p>
    <w:p w14:paraId="760BDCA7" w14:textId="602C95A0" w:rsidR="005F735F" w:rsidRP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F735F">
        <w:rPr>
          <w:rFonts w:ascii="Times New Roman" w:hAnsi="Times New Roman" w:cs="Times New Roman"/>
          <w:sz w:val="24"/>
          <w:szCs w:val="24"/>
          <w:lang w:val="en-GB"/>
        </w:rPr>
        <w:t xml:space="preserve">Accounting </w:t>
      </w:r>
    </w:p>
    <w:p w14:paraId="2974FCC2" w14:textId="4837FC59" w:rsidR="005F735F" w:rsidRP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F735F">
        <w:rPr>
          <w:rFonts w:ascii="Times New Roman" w:hAnsi="Times New Roman" w:cs="Times New Roman"/>
          <w:sz w:val="24"/>
          <w:szCs w:val="24"/>
          <w:lang w:val="en-GB"/>
        </w:rPr>
        <w:t xml:space="preserve">Finance </w:t>
      </w:r>
    </w:p>
    <w:p w14:paraId="26D8CA7C" w14:textId="2B5640FD" w:rsid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5F735F">
        <w:rPr>
          <w:rFonts w:ascii="Times New Roman" w:hAnsi="Times New Roman" w:cs="Times New Roman"/>
          <w:sz w:val="24"/>
          <w:szCs w:val="24"/>
          <w:lang w:val="en-GB"/>
        </w:rPr>
        <w:t>Human Resources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</w:p>
    <w:p w14:paraId="2707F7FD" w14:textId="30575F27" w:rsidR="005F735F" w:rsidRP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Entrepreneurship </w:t>
      </w:r>
    </w:p>
    <w:p w14:paraId="22EA2AAB" w14:textId="5CFBED02" w:rsidR="005F735F" w:rsidRP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lastRenderedPageBreak/>
        <w:t xml:space="preserve">Management </w:t>
      </w:r>
    </w:p>
    <w:p w14:paraId="7B7D49D7" w14:textId="12A62E14" w:rsid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F735F">
        <w:rPr>
          <w:rFonts w:ascii="Times New Roman" w:hAnsi="Times New Roman" w:cs="Times New Roman"/>
          <w:sz w:val="24"/>
          <w:szCs w:val="24"/>
          <w:lang w:val="en-GB"/>
        </w:rPr>
        <w:t xml:space="preserve">Business policy </w:t>
      </w:r>
    </w:p>
    <w:p w14:paraId="0C426BF7" w14:textId="2B88DB19" w:rsidR="005F735F" w:rsidRPr="005F735F" w:rsidRDefault="005F735F" w:rsidP="005F735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Real Estate </w:t>
      </w:r>
    </w:p>
    <w:p w14:paraId="27833C93" w14:textId="77777777" w:rsidR="005F735F" w:rsidRDefault="005F735F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7E9030DA" w14:textId="61A58F9C" w:rsidR="00184867" w:rsidRDefault="00184867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Languages</w:t>
      </w:r>
    </w:p>
    <w:p w14:paraId="7CAF1BD8" w14:textId="38398F19" w:rsidR="00184867" w:rsidRPr="008B04EC" w:rsidRDefault="008B04EC" w:rsidP="008B04E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Chinese </w:t>
      </w:r>
      <w:r w:rsidR="005F735F">
        <w:rPr>
          <w:rFonts w:ascii="Times New Roman" w:hAnsi="Times New Roman" w:cs="Times New Roman"/>
          <w:sz w:val="24"/>
          <w:szCs w:val="24"/>
          <w:lang w:val="en-GB"/>
        </w:rPr>
        <w:t>(Mandarin</w:t>
      </w:r>
      <w:r>
        <w:rPr>
          <w:rFonts w:ascii="Times New Roman" w:hAnsi="Times New Roman" w:cs="Times New Roman"/>
          <w:sz w:val="24"/>
          <w:szCs w:val="24"/>
          <w:lang w:val="en-GB"/>
        </w:rPr>
        <w:t>) spoken</w:t>
      </w:r>
    </w:p>
    <w:p w14:paraId="64CC2906" w14:textId="77777777" w:rsidR="008B04EC" w:rsidRPr="008B04EC" w:rsidRDefault="008B04EC" w:rsidP="008B04EC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Japanese </w:t>
      </w:r>
      <w:r w:rsidR="00AF685B">
        <w:rPr>
          <w:rFonts w:ascii="Times New Roman" w:hAnsi="Times New Roman" w:cs="Times New Roman"/>
          <w:sz w:val="24"/>
          <w:szCs w:val="24"/>
          <w:lang w:val="en-GB"/>
        </w:rPr>
        <w:t xml:space="preserve">– conversational </w:t>
      </w:r>
    </w:p>
    <w:p w14:paraId="074EB941" w14:textId="77777777" w:rsidR="00184867" w:rsidRDefault="009D3CAF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 w:rsidRPr="009D3CAF">
        <w:rPr>
          <w:rFonts w:ascii="Times New Roman" w:hAnsi="Times New Roman" w:cs="Times New Roman"/>
          <w:b/>
          <w:sz w:val="24"/>
          <w:szCs w:val="24"/>
          <w:lang w:val="en-GB"/>
        </w:rPr>
        <w:t xml:space="preserve">Education </w:t>
      </w:r>
    </w:p>
    <w:p w14:paraId="72259F91" w14:textId="77777777" w:rsidR="009D3CAF" w:rsidRPr="009D3CAF" w:rsidRDefault="009D3CAF" w:rsidP="009D3CA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9D3CAF">
        <w:rPr>
          <w:rFonts w:ascii="Times New Roman" w:hAnsi="Times New Roman" w:cs="Times New Roman"/>
          <w:sz w:val="24"/>
          <w:szCs w:val="24"/>
          <w:lang w:val="en-GB"/>
        </w:rPr>
        <w:t xml:space="preserve">Graduated from Decatur High </w:t>
      </w:r>
    </w:p>
    <w:p w14:paraId="28677D48" w14:textId="42CC8C3B" w:rsidR="009D3CAF" w:rsidRDefault="005F735F" w:rsidP="009D3CAF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Bachelor of Business (Jacksonville State University)</w:t>
      </w:r>
    </w:p>
    <w:p w14:paraId="253DF386" w14:textId="02BD4A9B" w:rsidR="00B67ADA" w:rsidRDefault="00671F6D" w:rsidP="00B67A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n i</w:t>
      </w:r>
      <w:r w:rsidR="0094410C">
        <w:rPr>
          <w:rFonts w:ascii="Times New Roman" w:hAnsi="Times New Roman" w:cs="Times New Roman"/>
          <w:sz w:val="24"/>
          <w:szCs w:val="24"/>
          <w:lang w:val="en-GB"/>
        </w:rPr>
        <w:t>nductee</w:t>
      </w:r>
      <w:r w:rsidR="00B67ADA">
        <w:rPr>
          <w:rFonts w:ascii="Times New Roman" w:hAnsi="Times New Roman" w:cs="Times New Roman"/>
          <w:sz w:val="24"/>
          <w:szCs w:val="24"/>
          <w:lang w:val="en-GB"/>
        </w:rPr>
        <w:t xml:space="preserve"> of the phi </w:t>
      </w:r>
      <w:proofErr w:type="spellStart"/>
      <w:r w:rsidR="00B67ADA">
        <w:rPr>
          <w:rFonts w:ascii="Times New Roman" w:hAnsi="Times New Roman" w:cs="Times New Roman"/>
          <w:sz w:val="24"/>
          <w:szCs w:val="24"/>
          <w:lang w:val="en-GB"/>
        </w:rPr>
        <w:t>eta</w:t>
      </w:r>
      <w:proofErr w:type="spellEnd"/>
      <w:r w:rsidR="00B67ADA">
        <w:rPr>
          <w:rFonts w:ascii="Times New Roman" w:hAnsi="Times New Roman" w:cs="Times New Roman"/>
          <w:sz w:val="24"/>
          <w:szCs w:val="24"/>
          <w:lang w:val="en-GB"/>
        </w:rPr>
        <w:t xml:space="preserve"> sigma </w:t>
      </w:r>
      <w:proofErr w:type="spellStart"/>
      <w:r w:rsidR="0094410C">
        <w:rPr>
          <w:rFonts w:ascii="Times New Roman" w:hAnsi="Times New Roman" w:cs="Times New Roman"/>
          <w:sz w:val="24"/>
          <w:szCs w:val="24"/>
          <w:lang w:val="en-GB"/>
        </w:rPr>
        <w:t>honors</w:t>
      </w:r>
      <w:proofErr w:type="spellEnd"/>
      <w:r w:rsidR="00B67ADA">
        <w:rPr>
          <w:rFonts w:ascii="Times New Roman" w:hAnsi="Times New Roman" w:cs="Times New Roman"/>
          <w:sz w:val="24"/>
          <w:szCs w:val="24"/>
          <w:lang w:val="en-GB"/>
        </w:rPr>
        <w:t xml:space="preserve"> fraternity</w:t>
      </w:r>
    </w:p>
    <w:p w14:paraId="54B41047" w14:textId="77777777" w:rsidR="002C418F" w:rsidRPr="00B67ADA" w:rsidRDefault="002C418F" w:rsidP="00B67AD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Former international Baccalaureate </w:t>
      </w:r>
    </w:p>
    <w:p w14:paraId="1AE16144" w14:textId="77777777" w:rsidR="007D5E84" w:rsidRDefault="0034040B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Work history</w:t>
      </w:r>
      <w:r w:rsidR="007D5E84">
        <w:rPr>
          <w:rFonts w:ascii="Times New Roman" w:hAnsi="Times New Roman" w:cs="Times New Roman"/>
          <w:b/>
          <w:sz w:val="24"/>
          <w:szCs w:val="24"/>
          <w:lang w:val="en-GB"/>
        </w:rPr>
        <w:t>:</w:t>
      </w:r>
    </w:p>
    <w:p w14:paraId="535D2FA4" w14:textId="77777777" w:rsidR="00A17BB3" w:rsidRPr="00A17BB3" w:rsidRDefault="00B059EC" w:rsidP="007D5E8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almart - </w:t>
      </w:r>
      <w:r w:rsidR="00A46F2D">
        <w:rPr>
          <w:rFonts w:ascii="Times New Roman" w:hAnsi="Times New Roman" w:cs="Times New Roman"/>
          <w:sz w:val="24"/>
          <w:szCs w:val="24"/>
          <w:lang w:val="en-GB"/>
        </w:rPr>
        <w:t>Sales cle</w:t>
      </w:r>
      <w:r w:rsidR="00AB385D">
        <w:rPr>
          <w:rFonts w:ascii="Times New Roman" w:hAnsi="Times New Roman" w:cs="Times New Roman"/>
          <w:sz w:val="24"/>
          <w:szCs w:val="24"/>
          <w:lang w:val="en-GB"/>
        </w:rPr>
        <w:t xml:space="preserve">rk/ cashier </w:t>
      </w:r>
      <w:r w:rsidR="00F00ED6">
        <w:rPr>
          <w:rFonts w:ascii="Times New Roman" w:hAnsi="Times New Roman" w:cs="Times New Roman"/>
          <w:sz w:val="24"/>
          <w:szCs w:val="24"/>
          <w:lang w:val="en-GB"/>
        </w:rPr>
        <w:t>–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8F97A6C" w14:textId="77777777" w:rsidR="007D5E84" w:rsidRPr="0094410C" w:rsidRDefault="005C3F10" w:rsidP="00A17BB3">
      <w:pPr>
        <w:pStyle w:val="ListParagrap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="00F00ED6">
        <w:rPr>
          <w:rFonts w:ascii="Times New Roman" w:hAnsi="Times New Roman" w:cs="Times New Roman"/>
          <w:sz w:val="24"/>
          <w:szCs w:val="24"/>
          <w:lang w:val="en-GB"/>
        </w:rPr>
        <w:t xml:space="preserve"> 2010 – February 2013 </w:t>
      </w:r>
      <w:proofErr w:type="gramStart"/>
      <w:r w:rsidR="00F00ED6">
        <w:rPr>
          <w:rFonts w:ascii="Times New Roman" w:hAnsi="Times New Roman" w:cs="Times New Roman"/>
          <w:sz w:val="24"/>
          <w:szCs w:val="24"/>
          <w:lang w:val="en-GB"/>
        </w:rPr>
        <w:t xml:space="preserve">( </w:t>
      </w:r>
      <w:r w:rsidR="006D174D">
        <w:rPr>
          <w:rFonts w:ascii="Times New Roman" w:hAnsi="Times New Roman" w:cs="Times New Roman"/>
          <w:sz w:val="24"/>
          <w:szCs w:val="24"/>
          <w:lang w:val="en-GB"/>
        </w:rPr>
        <w:t>Decatur</w:t>
      </w:r>
      <w:proofErr w:type="gramEnd"/>
      <w:r w:rsidR="006D174D">
        <w:rPr>
          <w:rFonts w:ascii="Times New Roman" w:hAnsi="Times New Roman" w:cs="Times New Roman"/>
          <w:sz w:val="24"/>
          <w:szCs w:val="24"/>
          <w:lang w:val="en-GB"/>
        </w:rPr>
        <w:t>, AL</w:t>
      </w:r>
      <w:r w:rsidR="00F00ED6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5DA64E3" w14:textId="3BF2E5CE" w:rsidR="00A17BB3" w:rsidRPr="00A17BB3" w:rsidRDefault="006D174D" w:rsidP="007D5E8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Fuji-</w:t>
      </w:r>
      <w:r w:rsidR="002E6738">
        <w:rPr>
          <w:rFonts w:ascii="Times New Roman" w:hAnsi="Times New Roman" w:cs="Times New Roman"/>
          <w:sz w:val="24"/>
          <w:szCs w:val="24"/>
          <w:lang w:val="en-GB"/>
        </w:rPr>
        <w:t>Fine dining</w:t>
      </w:r>
      <w:r w:rsidR="008317A8">
        <w:rPr>
          <w:rFonts w:ascii="Times New Roman" w:hAnsi="Times New Roman" w:cs="Times New Roman"/>
          <w:sz w:val="24"/>
          <w:szCs w:val="24"/>
          <w:lang w:val="en-GB"/>
        </w:rPr>
        <w:t xml:space="preserve">, customer </w:t>
      </w:r>
      <w:r w:rsidR="00D56AB6">
        <w:rPr>
          <w:rFonts w:ascii="Times New Roman" w:hAnsi="Times New Roman" w:cs="Times New Roman"/>
          <w:sz w:val="24"/>
          <w:szCs w:val="24"/>
          <w:lang w:val="en-GB"/>
        </w:rPr>
        <w:t>service, catering services</w:t>
      </w:r>
    </w:p>
    <w:p w14:paraId="365D48A2" w14:textId="77777777" w:rsidR="0094410C" w:rsidRPr="0034040B" w:rsidRDefault="00D56AB6" w:rsidP="00A17BB3">
      <w:pPr>
        <w:pStyle w:val="ListParagrap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8F0ADA">
        <w:rPr>
          <w:rFonts w:ascii="Times New Roman" w:hAnsi="Times New Roman" w:cs="Times New Roman"/>
          <w:sz w:val="24"/>
          <w:szCs w:val="24"/>
          <w:lang w:val="en-GB"/>
        </w:rPr>
        <w:t xml:space="preserve">July 2014 – </w:t>
      </w:r>
      <w:r w:rsidR="007D3648">
        <w:rPr>
          <w:rFonts w:ascii="Times New Roman" w:hAnsi="Times New Roman" w:cs="Times New Roman"/>
          <w:sz w:val="24"/>
          <w:szCs w:val="24"/>
          <w:lang w:val="en-GB"/>
        </w:rPr>
        <w:t>June</w:t>
      </w:r>
      <w:r w:rsidR="008F0ADA">
        <w:rPr>
          <w:rFonts w:ascii="Times New Roman" w:hAnsi="Times New Roman" w:cs="Times New Roman"/>
          <w:sz w:val="24"/>
          <w:szCs w:val="24"/>
          <w:lang w:val="en-GB"/>
        </w:rPr>
        <w:t xml:space="preserve"> 2016 (Oxford, AL)</w:t>
      </w:r>
    </w:p>
    <w:p w14:paraId="33B84578" w14:textId="77777777" w:rsidR="00A17BB3" w:rsidRPr="00A17BB3" w:rsidRDefault="002C418F" w:rsidP="002C418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 have completed volunteer work ranging from community service to helping and aiding students with mental </w:t>
      </w:r>
      <w:r w:rsidR="00404C15">
        <w:rPr>
          <w:rFonts w:ascii="Times New Roman" w:hAnsi="Times New Roman" w:cs="Times New Roman"/>
          <w:sz w:val="24"/>
          <w:szCs w:val="24"/>
          <w:lang w:val="en-GB"/>
        </w:rPr>
        <w:t xml:space="preserve">health </w:t>
      </w:r>
      <w:r>
        <w:rPr>
          <w:rFonts w:ascii="Times New Roman" w:hAnsi="Times New Roman" w:cs="Times New Roman"/>
          <w:sz w:val="24"/>
          <w:szCs w:val="24"/>
          <w:lang w:val="en-GB"/>
        </w:rPr>
        <w:t>disabilities</w:t>
      </w:r>
    </w:p>
    <w:p w14:paraId="3F4DE589" w14:textId="77777777" w:rsidR="002C418F" w:rsidRPr="002C418F" w:rsidRDefault="00A17BB3" w:rsidP="008A7386">
      <w:pPr>
        <w:pStyle w:val="ListParagrap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High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 xml:space="preserve">school </w:t>
      </w:r>
      <w:r w:rsidR="005E5C16">
        <w:rPr>
          <w:rFonts w:ascii="Times New Roman" w:hAnsi="Times New Roman" w:cs="Times New Roman"/>
          <w:sz w:val="24"/>
          <w:szCs w:val="24"/>
          <w:lang w:val="en-GB"/>
        </w:rPr>
        <w:t xml:space="preserve"> 2008</w:t>
      </w:r>
      <w:proofErr w:type="gramEnd"/>
      <w:r w:rsidR="005E5C16">
        <w:rPr>
          <w:rFonts w:ascii="Times New Roman" w:hAnsi="Times New Roman" w:cs="Times New Roman"/>
          <w:sz w:val="24"/>
          <w:szCs w:val="24"/>
          <w:lang w:val="en-GB"/>
        </w:rPr>
        <w:t xml:space="preserve">- 2012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(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Decatur,A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) </w:t>
      </w:r>
      <w:r w:rsidR="000444F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2A6B838D" w14:textId="7066EF98" w:rsidR="008A7386" w:rsidRPr="008A7386" w:rsidRDefault="008D0CB0" w:rsidP="008A738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Math tutor during college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fo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64266">
        <w:rPr>
          <w:rFonts w:ascii="Times New Roman" w:hAnsi="Times New Roman" w:cs="Times New Roman"/>
          <w:sz w:val="24"/>
          <w:szCs w:val="24"/>
          <w:lang w:val="en-GB"/>
        </w:rPr>
        <w:t xml:space="preserve">3 years </w:t>
      </w:r>
      <w:proofErr w:type="gramStart"/>
      <w:r w:rsidR="00A17BB3">
        <w:rPr>
          <w:rFonts w:ascii="Times New Roman" w:hAnsi="Times New Roman" w:cs="Times New Roman"/>
          <w:sz w:val="24"/>
          <w:szCs w:val="24"/>
          <w:lang w:val="en-GB"/>
        </w:rPr>
        <w:t>( Jacksonville</w:t>
      </w:r>
      <w:proofErr w:type="gramEnd"/>
      <w:r w:rsidR="00A17BB3">
        <w:rPr>
          <w:rFonts w:ascii="Times New Roman" w:hAnsi="Times New Roman" w:cs="Times New Roman"/>
          <w:sz w:val="24"/>
          <w:szCs w:val="24"/>
          <w:lang w:val="en-GB"/>
        </w:rPr>
        <w:t xml:space="preserve"> State Uni</w:t>
      </w:r>
      <w:r w:rsidR="008A7386">
        <w:rPr>
          <w:rFonts w:ascii="Times New Roman" w:hAnsi="Times New Roman" w:cs="Times New Roman"/>
          <w:sz w:val="24"/>
          <w:szCs w:val="24"/>
          <w:lang w:val="en-GB"/>
        </w:rPr>
        <w:t>versity</w:t>
      </w:r>
    </w:p>
    <w:p w14:paraId="79A27656" w14:textId="5DB4FEE0" w:rsidR="008A7386" w:rsidRPr="008A7386" w:rsidRDefault="008A7386" w:rsidP="008A7386">
      <w:pPr>
        <w:pStyle w:val="ListParagrap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2011-2013 (Ox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f</w:t>
      </w:r>
      <w:r>
        <w:rPr>
          <w:rFonts w:ascii="Times New Roman" w:hAnsi="Times New Roman" w:cs="Times New Roman"/>
          <w:sz w:val="24"/>
          <w:szCs w:val="24"/>
          <w:lang w:val="en-GB"/>
        </w:rPr>
        <w:t>ord,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AL)</w:t>
      </w:r>
    </w:p>
    <w:p w14:paraId="68A2B155" w14:textId="5557BBBF" w:rsidR="009023D0" w:rsidRPr="009023D0" w:rsidRDefault="005C3F10" w:rsidP="007D5E8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Tlc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in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-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home care- worked with </w:t>
      </w:r>
      <w:r w:rsidR="007D3648">
        <w:rPr>
          <w:rFonts w:ascii="Times New Roman" w:hAnsi="Times New Roman" w:cs="Times New Roman"/>
          <w:sz w:val="24"/>
          <w:szCs w:val="24"/>
          <w:lang w:val="en-GB"/>
        </w:rPr>
        <w:t>pati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9023D0">
        <w:rPr>
          <w:rFonts w:ascii="Times New Roman" w:hAnsi="Times New Roman" w:cs="Times New Roman"/>
          <w:sz w:val="24"/>
          <w:szCs w:val="24"/>
          <w:lang w:val="en-GB"/>
        </w:rPr>
        <w:t>–</w:t>
      </w:r>
    </w:p>
    <w:p w14:paraId="4479FFE4" w14:textId="77777777" w:rsidR="008D0CB0" w:rsidRPr="00DB08D6" w:rsidRDefault="00D73099" w:rsidP="009023D0">
      <w:pPr>
        <w:pStyle w:val="ListParagraph"/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ugust </w:t>
      </w:r>
      <w:r w:rsidR="007D3648">
        <w:rPr>
          <w:rFonts w:ascii="Times New Roman" w:hAnsi="Times New Roman" w:cs="Times New Roman"/>
          <w:sz w:val="24"/>
          <w:szCs w:val="24"/>
          <w:lang w:val="en-GB"/>
        </w:rPr>
        <w:t xml:space="preserve">2016 </w:t>
      </w:r>
      <w:r>
        <w:rPr>
          <w:rFonts w:ascii="Times New Roman" w:hAnsi="Times New Roman" w:cs="Times New Roman"/>
          <w:sz w:val="24"/>
          <w:szCs w:val="24"/>
          <w:lang w:val="en-GB"/>
        </w:rPr>
        <w:t>– July 2017(Anchorage, AK)</w:t>
      </w:r>
    </w:p>
    <w:p w14:paraId="175AAAE4" w14:textId="266F1282" w:rsidR="009023D0" w:rsidRPr="009023D0" w:rsidRDefault="00AF1EF0" w:rsidP="00AF685B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AAA Systems – sold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K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irby 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stems </w:t>
      </w:r>
      <w:r w:rsidR="009023D0">
        <w:rPr>
          <w:rFonts w:ascii="Times New Roman" w:hAnsi="Times New Roman" w:cs="Times New Roman"/>
          <w:sz w:val="24"/>
          <w:szCs w:val="24"/>
          <w:lang w:val="en-GB"/>
        </w:rPr>
        <w:t>–</w:t>
      </w:r>
    </w:p>
    <w:p w14:paraId="0C5AB73C" w14:textId="1BDB4056" w:rsidR="00745812" w:rsidRDefault="000A7088" w:rsidP="009023D0">
      <w:pPr>
        <w:pStyle w:val="ListParagraph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August</w:t>
      </w:r>
      <w:r w:rsidR="0033096C">
        <w:rPr>
          <w:rFonts w:ascii="Times New Roman" w:hAnsi="Times New Roman" w:cs="Times New Roman"/>
          <w:sz w:val="24"/>
          <w:szCs w:val="24"/>
          <w:lang w:val="en-GB"/>
        </w:rPr>
        <w:t xml:space="preserve"> 2017 – September 2017 </w:t>
      </w:r>
      <w:r w:rsidR="005F735F">
        <w:rPr>
          <w:rFonts w:ascii="Times New Roman" w:hAnsi="Times New Roman" w:cs="Times New Roman"/>
          <w:sz w:val="24"/>
          <w:szCs w:val="24"/>
          <w:lang w:val="en-GB"/>
        </w:rPr>
        <w:t>(Milwaukee</w:t>
      </w:r>
      <w:r w:rsidR="0033096C">
        <w:rPr>
          <w:rFonts w:ascii="Times New Roman" w:hAnsi="Times New Roman" w:cs="Times New Roman"/>
          <w:sz w:val="24"/>
          <w:szCs w:val="24"/>
          <w:lang w:val="en-GB"/>
        </w:rPr>
        <w:t>, WI)</w:t>
      </w:r>
    </w:p>
    <w:p w14:paraId="0F343A70" w14:textId="0E25C5D1" w:rsidR="00197720" w:rsidRPr="005659C8" w:rsidRDefault="00DF1109" w:rsidP="00DF11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eatro </w:t>
      </w: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Zinzanni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– October 2017 </w:t>
      </w:r>
      <w:r w:rsidR="006766AD">
        <w:rPr>
          <w:rFonts w:ascii="Times New Roman" w:hAnsi="Times New Roman" w:cs="Times New Roman"/>
          <w:sz w:val="24"/>
          <w:szCs w:val="24"/>
          <w:lang w:val="en-GB"/>
        </w:rPr>
        <w:t>– May 5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766AD">
        <w:rPr>
          <w:rFonts w:ascii="Times New Roman" w:hAnsi="Times New Roman" w:cs="Times New Roman"/>
          <w:sz w:val="24"/>
          <w:szCs w:val="24"/>
          <w:lang w:val="en-GB"/>
        </w:rPr>
        <w:t xml:space="preserve"> 2018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(Redmond, </w:t>
      </w:r>
      <w:r w:rsidR="005659C8">
        <w:rPr>
          <w:rFonts w:ascii="Times New Roman" w:hAnsi="Times New Roman" w:cs="Times New Roman"/>
          <w:sz w:val="24"/>
          <w:szCs w:val="24"/>
          <w:lang w:val="en-GB"/>
        </w:rPr>
        <w:t>WA)</w:t>
      </w:r>
    </w:p>
    <w:p w14:paraId="61B292A8" w14:textId="0C9A5A9E" w:rsidR="005659C8" w:rsidRPr="005F735F" w:rsidRDefault="006C4BB3" w:rsidP="00DF11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GB"/>
        </w:rPr>
        <w:t>Bardahl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 xml:space="preserve"> Manufacturing- </w:t>
      </w:r>
      <w:r w:rsidR="00D619E1">
        <w:rPr>
          <w:rFonts w:ascii="Times New Roman" w:hAnsi="Times New Roman" w:cs="Times New Roman"/>
          <w:sz w:val="24"/>
          <w:szCs w:val="24"/>
          <w:lang w:val="en-GB"/>
        </w:rPr>
        <w:t>[</w:t>
      </w:r>
      <w:r w:rsidR="005F735F">
        <w:rPr>
          <w:rFonts w:ascii="Times New Roman" w:hAnsi="Times New Roman" w:cs="Times New Roman"/>
          <w:sz w:val="24"/>
          <w:szCs w:val="24"/>
          <w:lang w:val="en-GB"/>
        </w:rPr>
        <w:t>past</w:t>
      </w:r>
      <w:r w:rsidR="00D619E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5F735F">
        <w:rPr>
          <w:rFonts w:ascii="Times New Roman" w:hAnsi="Times New Roman" w:cs="Times New Roman"/>
          <w:sz w:val="24"/>
          <w:szCs w:val="24"/>
          <w:lang w:val="en-GB"/>
        </w:rPr>
        <w:t>position] (Seattle, WA</w:t>
      </w:r>
      <w:r w:rsidR="00D619E1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23A9EDE" w14:textId="784E8E6E" w:rsidR="005F735F" w:rsidRPr="00AF685B" w:rsidRDefault="005F735F" w:rsidP="00DF1109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e Guilt Trip – Current position </w:t>
      </w:r>
    </w:p>
    <w:p w14:paraId="1AB12B2C" w14:textId="77777777" w:rsidR="007D5E84" w:rsidRDefault="007D5E84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9D1FF4B" w14:textId="77777777" w:rsidR="007D5E84" w:rsidRDefault="007D5E84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283B9E97" w14:textId="77777777" w:rsidR="007D5E84" w:rsidRDefault="007D5E84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</w:p>
    <w:p w14:paraId="123FBF21" w14:textId="77777777" w:rsidR="009D3CAF" w:rsidRDefault="009D3CAF" w:rsidP="009D3CAF">
      <w:p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sz w:val="24"/>
          <w:szCs w:val="24"/>
          <w:lang w:val="en-GB"/>
        </w:rPr>
        <w:t>Hours to be reached</w:t>
      </w:r>
    </w:p>
    <w:p w14:paraId="32941846" w14:textId="6C4858FF" w:rsidR="009D3CAF" w:rsidRPr="009D3CAF" w:rsidRDefault="009D3CAF" w:rsidP="009D3CA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9D3CAF">
        <w:rPr>
          <w:rFonts w:ascii="Times New Roman" w:hAnsi="Times New Roman" w:cs="Times New Roman"/>
          <w:sz w:val="24"/>
          <w:szCs w:val="24"/>
          <w:lang w:val="en-GB"/>
        </w:rPr>
        <w:t xml:space="preserve">Friday- Monday 8:00am -10:00am (206 735 </w:t>
      </w:r>
      <w:r w:rsidR="00671F6D" w:rsidRPr="009D3CAF">
        <w:rPr>
          <w:rFonts w:ascii="Times New Roman" w:hAnsi="Times New Roman" w:cs="Times New Roman"/>
          <w:sz w:val="24"/>
          <w:szCs w:val="24"/>
          <w:lang w:val="en-GB"/>
        </w:rPr>
        <w:t>8474)</w:t>
      </w:r>
      <w:r w:rsidR="00671F6D">
        <w:rPr>
          <w:rFonts w:ascii="Times New Roman" w:hAnsi="Times New Roman" w:cs="Times New Roman"/>
          <w:sz w:val="24"/>
          <w:szCs w:val="24"/>
          <w:lang w:val="en-GB"/>
        </w:rPr>
        <w:t xml:space="preserve"> *</w:t>
      </w:r>
    </w:p>
    <w:p w14:paraId="7674139D" w14:textId="77777777" w:rsidR="009D3CAF" w:rsidRPr="009D3CAF" w:rsidRDefault="009D3CAF" w:rsidP="009D3CAF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Wednesday-Thursday (any time before 12:45)</w:t>
      </w:r>
    </w:p>
    <w:p w14:paraId="5E21543C" w14:textId="54F75A7D" w:rsidR="00B67ADA" w:rsidRPr="00906B86" w:rsidRDefault="009D3CAF" w:rsidP="00B67ADA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9D3CAF">
        <w:rPr>
          <w:rFonts w:ascii="Times New Roman" w:hAnsi="Times New Roman" w:cs="Times New Roman"/>
          <w:sz w:val="24"/>
          <w:szCs w:val="24"/>
          <w:lang w:val="en-GB"/>
        </w:rPr>
        <w:lastRenderedPageBreak/>
        <w:t>Emai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anytime) </w:t>
      </w:r>
      <w:r w:rsidR="005F735F">
        <w:t>devwang19@gmil.com</w:t>
      </w:r>
    </w:p>
    <w:sectPr w:rsidR="00B67ADA" w:rsidRPr="00906B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1629C"/>
    <w:multiLevelType w:val="hybridMultilevel"/>
    <w:tmpl w:val="926CB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C7388"/>
    <w:multiLevelType w:val="hybridMultilevel"/>
    <w:tmpl w:val="C472C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90B2E"/>
    <w:multiLevelType w:val="hybridMultilevel"/>
    <w:tmpl w:val="27AC4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CC76C1"/>
    <w:multiLevelType w:val="hybridMultilevel"/>
    <w:tmpl w:val="3566ED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043453"/>
    <w:multiLevelType w:val="hybridMultilevel"/>
    <w:tmpl w:val="182E16DA"/>
    <w:lvl w:ilvl="0" w:tplc="FFFFFFFF">
      <w:start w:val="2011"/>
      <w:numFmt w:val="decimal"/>
      <w:lvlText w:val="%1-"/>
      <w:lvlJc w:val="left"/>
      <w:pPr>
        <w:ind w:left="1281" w:hanging="561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D7C7D22"/>
    <w:multiLevelType w:val="hybridMultilevel"/>
    <w:tmpl w:val="C15EB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532166"/>
    <w:multiLevelType w:val="hybridMultilevel"/>
    <w:tmpl w:val="0B9CB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3A39A4"/>
    <w:multiLevelType w:val="hybridMultilevel"/>
    <w:tmpl w:val="2098A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FFD504C"/>
    <w:multiLevelType w:val="hybridMultilevel"/>
    <w:tmpl w:val="885A7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8"/>
  </w:num>
  <w:num w:numId="4">
    <w:abstractNumId w:val="7"/>
  </w:num>
  <w:num w:numId="5">
    <w:abstractNumId w:val="1"/>
  </w:num>
  <w:num w:numId="6">
    <w:abstractNumId w:val="5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xMTM0NzC0MDW3MLJQ0lEKTi0uzszPAykwqgUAQXk6XiwAAAA="/>
  </w:docVars>
  <w:rsids>
    <w:rsidRoot w:val="009D3CAF"/>
    <w:rsid w:val="00001517"/>
    <w:rsid w:val="000444FC"/>
    <w:rsid w:val="00053350"/>
    <w:rsid w:val="000979C1"/>
    <w:rsid w:val="000A7088"/>
    <w:rsid w:val="00111778"/>
    <w:rsid w:val="001825DC"/>
    <w:rsid w:val="00184867"/>
    <w:rsid w:val="00196D70"/>
    <w:rsid w:val="00197720"/>
    <w:rsid w:val="001F13BC"/>
    <w:rsid w:val="00211EB9"/>
    <w:rsid w:val="002123C5"/>
    <w:rsid w:val="00273DD0"/>
    <w:rsid w:val="0028253A"/>
    <w:rsid w:val="002909D1"/>
    <w:rsid w:val="002C418F"/>
    <w:rsid w:val="002E6738"/>
    <w:rsid w:val="0033096C"/>
    <w:rsid w:val="0033524B"/>
    <w:rsid w:val="0034040B"/>
    <w:rsid w:val="00404C15"/>
    <w:rsid w:val="0042450A"/>
    <w:rsid w:val="004F50F9"/>
    <w:rsid w:val="00537766"/>
    <w:rsid w:val="00540401"/>
    <w:rsid w:val="0054200F"/>
    <w:rsid w:val="005659C8"/>
    <w:rsid w:val="005C3F10"/>
    <w:rsid w:val="005E5C16"/>
    <w:rsid w:val="005F735F"/>
    <w:rsid w:val="00615C7B"/>
    <w:rsid w:val="00625B7C"/>
    <w:rsid w:val="00671F6D"/>
    <w:rsid w:val="006766AD"/>
    <w:rsid w:val="006C4BB3"/>
    <w:rsid w:val="006D174D"/>
    <w:rsid w:val="00745812"/>
    <w:rsid w:val="007608D4"/>
    <w:rsid w:val="007D3648"/>
    <w:rsid w:val="007D5E84"/>
    <w:rsid w:val="007F3D67"/>
    <w:rsid w:val="008231AA"/>
    <w:rsid w:val="008317A8"/>
    <w:rsid w:val="0085532F"/>
    <w:rsid w:val="008A7386"/>
    <w:rsid w:val="008B04EC"/>
    <w:rsid w:val="008C6A4B"/>
    <w:rsid w:val="008D0CB0"/>
    <w:rsid w:val="008F0ADA"/>
    <w:rsid w:val="008F2A63"/>
    <w:rsid w:val="009023D0"/>
    <w:rsid w:val="00906B86"/>
    <w:rsid w:val="0094410C"/>
    <w:rsid w:val="00964266"/>
    <w:rsid w:val="00973ECF"/>
    <w:rsid w:val="009A1F9C"/>
    <w:rsid w:val="009B12E6"/>
    <w:rsid w:val="009D3CAF"/>
    <w:rsid w:val="009E2FC8"/>
    <w:rsid w:val="009E35B9"/>
    <w:rsid w:val="00A018AA"/>
    <w:rsid w:val="00A17BB3"/>
    <w:rsid w:val="00A46F2D"/>
    <w:rsid w:val="00A5593A"/>
    <w:rsid w:val="00AB385D"/>
    <w:rsid w:val="00AE05E6"/>
    <w:rsid w:val="00AE3E32"/>
    <w:rsid w:val="00AF1EF0"/>
    <w:rsid w:val="00AF685B"/>
    <w:rsid w:val="00B059EC"/>
    <w:rsid w:val="00B47206"/>
    <w:rsid w:val="00B67ADA"/>
    <w:rsid w:val="00B96469"/>
    <w:rsid w:val="00C16E62"/>
    <w:rsid w:val="00C201B6"/>
    <w:rsid w:val="00C64931"/>
    <w:rsid w:val="00C660F8"/>
    <w:rsid w:val="00CB566F"/>
    <w:rsid w:val="00D104B8"/>
    <w:rsid w:val="00D44972"/>
    <w:rsid w:val="00D56AB6"/>
    <w:rsid w:val="00D619E1"/>
    <w:rsid w:val="00D73099"/>
    <w:rsid w:val="00DA6214"/>
    <w:rsid w:val="00DB08D6"/>
    <w:rsid w:val="00DF1109"/>
    <w:rsid w:val="00E16D49"/>
    <w:rsid w:val="00E2526F"/>
    <w:rsid w:val="00E310CB"/>
    <w:rsid w:val="00EA13D6"/>
    <w:rsid w:val="00EC2E38"/>
    <w:rsid w:val="00F00ED6"/>
    <w:rsid w:val="00F80363"/>
    <w:rsid w:val="00F91CC3"/>
    <w:rsid w:val="00FF5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89BB5"/>
  <w15:chartTrackingRefBased/>
  <w15:docId w15:val="{CDD4203D-9B13-40D6-B881-2DC9A87BE0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CA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67ADA"/>
    <w:rPr>
      <w:color w:val="0563C1" w:themeColor="hyperlink"/>
      <w:u w:val="single"/>
    </w:rPr>
  </w:style>
  <w:style w:type="character" w:customStyle="1" w:styleId="apple-converted-space">
    <w:name w:val="apple-converted-space"/>
    <w:basedOn w:val="DefaultParagraphFont"/>
    <w:rsid w:val="00196D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 bellman</dc:creator>
  <cp:keywords/>
  <dc:description/>
  <cp:lastModifiedBy>dev bellman</cp:lastModifiedBy>
  <cp:revision>4</cp:revision>
  <dcterms:created xsi:type="dcterms:W3CDTF">2020-05-11T01:41:00Z</dcterms:created>
  <dcterms:modified xsi:type="dcterms:W3CDTF">2020-06-01T00:54:00Z</dcterms:modified>
</cp:coreProperties>
</file>